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AC7CF" w14:textId="1AF09C2A" w:rsidR="00C91091" w:rsidRDefault="00C91091" w:rsidP="00C91091">
      <w:pPr>
        <w:pStyle w:val="Heading1"/>
      </w:pPr>
      <w:r>
        <w:t xml:space="preserve">Project 1 – </w:t>
      </w:r>
      <w:r w:rsidR="0072127E">
        <w:t>Water potability</w:t>
      </w:r>
    </w:p>
    <w:p w14:paraId="64EF9F63" w14:textId="2111404B" w:rsidR="00C63829" w:rsidRDefault="001056B6" w:rsidP="00C91091">
      <w:hyperlink r:id="rId5" w:history="1">
        <w:r w:rsidR="00C63829">
          <w:rPr>
            <w:rStyle w:val="Hyperlink"/>
          </w:rPr>
          <w:t>Dirty Water</w:t>
        </w:r>
      </w:hyperlink>
    </w:p>
    <w:p w14:paraId="58EFCACC" w14:textId="04EA0086" w:rsidR="00C91091" w:rsidRDefault="00A73945" w:rsidP="00C91091">
      <w:r>
        <w:t>Data contains nine physical properties of samples for different water bodies and a field classifying the water as potable and non-potable.</w:t>
      </w:r>
      <w:r w:rsidR="00B32C8B">
        <w:t xml:space="preserve"> Data </w:t>
      </w:r>
      <w:r w:rsidR="003B352B">
        <w:t>include</w:t>
      </w:r>
      <w:r w:rsidR="00B32C8B">
        <w:t>s 3,276 entries</w:t>
      </w:r>
      <w:r w:rsidR="003B352B">
        <w:t>,</w:t>
      </w:r>
      <w:r w:rsidR="00B32C8B">
        <w:t xml:space="preserve"> and the target (potability) has no null data.</w:t>
      </w:r>
      <w:r w:rsidR="0046273A">
        <w:t xml:space="preserve"> This is a problem of </w:t>
      </w:r>
      <w:r w:rsidR="008845E5">
        <w:t>general population</w:t>
      </w:r>
      <w:r w:rsidR="0046273A">
        <w:t xml:space="preserve"> interest for </w:t>
      </w:r>
      <w:r w:rsidR="003B352B">
        <w:t xml:space="preserve">the </w:t>
      </w:r>
      <w:r w:rsidR="0046273A">
        <w:t>health and well-being of the population</w:t>
      </w:r>
      <w:r w:rsidR="00B517FB">
        <w:t xml:space="preserve">. It is </w:t>
      </w:r>
      <w:r w:rsidR="0046273A">
        <w:t xml:space="preserve">of interest </w:t>
      </w:r>
      <w:r w:rsidR="003B352B">
        <w:t>to</w:t>
      </w:r>
      <w:r w:rsidR="00B517FB">
        <w:t xml:space="preserve"> public management, companies interested in providing water </w:t>
      </w:r>
      <w:r w:rsidR="008845E5">
        <w:t>treatment</w:t>
      </w:r>
      <w:r w:rsidR="00B517FB">
        <w:t>, the communities around those water bodies.</w:t>
      </w:r>
    </w:p>
    <w:p w14:paraId="655F302B" w14:textId="08D15E2D" w:rsidR="00C91091" w:rsidRDefault="00C91091" w:rsidP="00C91091">
      <w:pPr>
        <w:pStyle w:val="Heading1"/>
      </w:pPr>
      <w:r>
        <w:t xml:space="preserve">Project 2 </w:t>
      </w:r>
      <w:r w:rsidR="00B517FB">
        <w:t>–</w:t>
      </w:r>
      <w:r>
        <w:t xml:space="preserve"> </w:t>
      </w:r>
      <w:r w:rsidR="00B517FB">
        <w:t>Credit Approval</w:t>
      </w:r>
    </w:p>
    <w:p w14:paraId="75770C66" w14:textId="450476AC" w:rsidR="00D20138" w:rsidRDefault="001056B6" w:rsidP="00D20138">
      <w:hyperlink r:id="rId6" w:history="1">
        <w:r w:rsidR="00C63829">
          <w:rPr>
            <w:rStyle w:val="Hyperlink"/>
          </w:rPr>
          <w:t>Credit Approval</w:t>
        </w:r>
      </w:hyperlink>
    </w:p>
    <w:p w14:paraId="3E13A61A" w14:textId="66F7E69A" w:rsidR="00D20138" w:rsidRDefault="00D20138" w:rsidP="00D20138">
      <w:r>
        <w:t>Data concerns credit card applications</w:t>
      </w:r>
      <w:r w:rsidR="00275853">
        <w:t xml:space="preserve"> with </w:t>
      </w:r>
      <w:r w:rsidR="001D32B5">
        <w:t>various</w:t>
      </w:r>
      <w:r>
        <w:t xml:space="preserve"> attributes</w:t>
      </w:r>
      <w:r w:rsidR="00275853">
        <w:t xml:space="preserve">: </w:t>
      </w:r>
      <w:r>
        <w:t>continuous, nominal</w:t>
      </w:r>
      <w:r w:rsidR="001D32B5">
        <w:t>,</w:t>
      </w:r>
      <w:r>
        <w:t xml:space="preserve"> </w:t>
      </w:r>
      <w:r w:rsidR="004F66E3">
        <w:t>and wide-ranging</w:t>
      </w:r>
      <w:r>
        <w:t xml:space="preserve"> values. There are also a few missing values.</w:t>
      </w:r>
      <w:r w:rsidR="00275853">
        <w:t xml:space="preserve"> Data has 690 entries for </w:t>
      </w:r>
      <w:r w:rsidR="00C63829">
        <w:t>6 continuous features, 9 categorical, and the target variable (approval).</w:t>
      </w:r>
    </w:p>
    <w:p w14:paraId="3A0B672D" w14:textId="02CB5A83" w:rsidR="00BC27BA" w:rsidRDefault="00BC27BA" w:rsidP="00D20138">
      <w:r>
        <w:t>Banks</w:t>
      </w:r>
      <w:r w:rsidR="001571EA">
        <w:t>,</w:t>
      </w:r>
      <w:r>
        <w:t xml:space="preserve"> Credit </w:t>
      </w:r>
      <w:r w:rsidR="001571EA">
        <w:t xml:space="preserve">Union, Credit score modeling, and clients applying for </w:t>
      </w:r>
      <w:r w:rsidR="004F66E3">
        <w:t xml:space="preserve">a </w:t>
      </w:r>
      <w:r w:rsidR="001571EA">
        <w:t xml:space="preserve">credit card can </w:t>
      </w:r>
      <w:r w:rsidR="004F66E3">
        <w:t>use</w:t>
      </w:r>
      <w:r w:rsidR="001571EA">
        <w:t xml:space="preserve"> this kind of content.</w:t>
      </w:r>
    </w:p>
    <w:p w14:paraId="53484A21" w14:textId="07CC7ED8" w:rsidR="00C91091" w:rsidRDefault="00C91091" w:rsidP="00C91091">
      <w:pPr>
        <w:pStyle w:val="Heading1"/>
      </w:pPr>
      <w:r>
        <w:t>Project 3</w:t>
      </w:r>
      <w:r w:rsidR="00C63829">
        <w:t xml:space="preserve"> - Star Type Classification</w:t>
      </w:r>
    </w:p>
    <w:p w14:paraId="07827BF3" w14:textId="4496819C" w:rsidR="00D20138" w:rsidRDefault="001056B6">
      <w:hyperlink r:id="rId7" w:history="1">
        <w:r w:rsidR="00C63829">
          <w:rPr>
            <w:rStyle w:val="Hyperlink"/>
          </w:rPr>
          <w:t>Star Type Classification</w:t>
        </w:r>
      </w:hyperlink>
    </w:p>
    <w:p w14:paraId="12C442F1" w14:textId="453C50F2" w:rsidR="00D20138" w:rsidRDefault="00BC27BA">
      <w:r>
        <w:t xml:space="preserve">Data from NASA for </w:t>
      </w:r>
      <w:r w:rsidR="00275853">
        <w:t>Star Type Classification</w:t>
      </w:r>
      <w:r>
        <w:t>. It has only 240 entries, 7 features (5 continuous and 2 categorical)</w:t>
      </w:r>
      <w:r w:rsidR="001056B6">
        <w:t>,</w:t>
      </w:r>
      <w:r>
        <w:t xml:space="preserve"> and one target.</w:t>
      </w:r>
    </w:p>
    <w:p w14:paraId="3667875D" w14:textId="35FA3E2A" w:rsidR="001571EA" w:rsidRDefault="001571EA">
      <w:r>
        <w:t>T</w:t>
      </w:r>
      <w:r w:rsidR="00D570E1">
        <w:t>his is a problem where astronomers and NASA researchers utilize this model to analyze astronomical observation and classify the stars.</w:t>
      </w:r>
    </w:p>
    <w:sectPr w:rsidR="001571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A00227"/>
    <w:multiLevelType w:val="multilevel"/>
    <w:tmpl w:val="791CA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027192"/>
    <w:multiLevelType w:val="multilevel"/>
    <w:tmpl w:val="A26A3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CwNDczMDE0MzU2NDZQ0lEKTi0uzszPAykwqgUANRwIICwAAAA="/>
  </w:docVars>
  <w:rsids>
    <w:rsidRoot w:val="00B14C43"/>
    <w:rsid w:val="001056B6"/>
    <w:rsid w:val="001571EA"/>
    <w:rsid w:val="001D32B5"/>
    <w:rsid w:val="00275853"/>
    <w:rsid w:val="003B352B"/>
    <w:rsid w:val="0046273A"/>
    <w:rsid w:val="004F66E3"/>
    <w:rsid w:val="0072127E"/>
    <w:rsid w:val="008845E5"/>
    <w:rsid w:val="009E4264"/>
    <w:rsid w:val="00A73945"/>
    <w:rsid w:val="00A83682"/>
    <w:rsid w:val="00B14C43"/>
    <w:rsid w:val="00B32C8B"/>
    <w:rsid w:val="00B517FB"/>
    <w:rsid w:val="00BC27BA"/>
    <w:rsid w:val="00C63829"/>
    <w:rsid w:val="00C91091"/>
    <w:rsid w:val="00D20138"/>
    <w:rsid w:val="00D570E1"/>
    <w:rsid w:val="00E21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F9A2BE"/>
  <w15:chartTrackingRefBased/>
  <w15:docId w15:val="{D0BB1296-1C08-4395-84B0-D19DC8C51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10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910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C9109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10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910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201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01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1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3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442400">
          <w:marLeft w:val="-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MarceloAlvesPereira/Springboard/blob/ac9e44eb0d035c6cbd66d43435d02df3ec19ece0/Projects%20-%20Capstone%202/Project%203%20-%20Star%20Type%20Classification.ipynb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arceloAlvesPereira/Springboard/blob/ac9e44eb0d035c6cbd66d43435d02df3ec19ece0/Projects%20-%20Capstone%202/Project%202%20-%20Credit%20Approval.ipynb" TargetMode="External"/><Relationship Id="rId5" Type="http://schemas.openxmlformats.org/officeDocument/2006/relationships/hyperlink" Target="https://github.com/MarceloAlvesPereira/Springboard/blob/ac9e44eb0d035c6cbd66d43435d02df3ec19ece0/Projects%20-%20Capstone%202/Project%201%20-%20Water_potability.ipynb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6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8</cp:revision>
  <dcterms:created xsi:type="dcterms:W3CDTF">2021-10-16T22:40:00Z</dcterms:created>
  <dcterms:modified xsi:type="dcterms:W3CDTF">2021-10-16T23:19:00Z</dcterms:modified>
</cp:coreProperties>
</file>